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523F" w:rsidRPr="00F1122D" w:rsidRDefault="0065523F" w:rsidP="0065523F">
      <w:pPr>
        <w:pStyle w:val="Header"/>
        <w:spacing w:line="360" w:lineRule="auto"/>
        <w:rPr>
          <w:rFonts w:ascii="Arial" w:hAnsi="Arial" w:cs="Arial"/>
          <w:szCs w:val="28"/>
        </w:rPr>
      </w:pPr>
      <w:r>
        <w:rPr>
          <w:rFonts w:ascii="Arial" w:hAnsi="Arial"/>
          <w:szCs w:val="28"/>
        </w:rPr>
        <w:t>Technical University of Cluj-Napoca</w:t>
      </w:r>
    </w:p>
    <w:p w:rsidR="0065523F" w:rsidRPr="00F1122D" w:rsidRDefault="0065523F" w:rsidP="0065523F">
      <w:pPr>
        <w:pStyle w:val="Header"/>
        <w:spacing w:line="360" w:lineRule="auto"/>
        <w:rPr>
          <w:rFonts w:ascii="Arial" w:hAnsi="Arial" w:cs="Arial"/>
          <w:szCs w:val="28"/>
        </w:rPr>
      </w:pPr>
      <w:r>
        <w:rPr>
          <w:rFonts w:ascii="Arial" w:hAnsi="Arial"/>
          <w:szCs w:val="28"/>
        </w:rPr>
        <w:t>IOSUD-UTCN</w:t>
      </w:r>
    </w:p>
    <w:p w:rsidR="0065523F" w:rsidRDefault="0065523F" w:rsidP="0065523F">
      <w:pPr>
        <w:pStyle w:val="Header"/>
        <w:spacing w:after="240" w:line="360" w:lineRule="auto"/>
        <w:rPr>
          <w:rFonts w:ascii="Arial" w:hAnsi="Arial" w:cs="Arial"/>
          <w:szCs w:val="28"/>
        </w:rPr>
      </w:pPr>
      <w:r>
        <w:rPr>
          <w:rFonts w:ascii="Arial" w:hAnsi="Arial"/>
          <w:szCs w:val="28"/>
        </w:rPr>
        <w:t>The Doctoral School of UTCN</w:t>
      </w:r>
    </w:p>
    <w:p w:rsidR="005A4460" w:rsidRPr="00CA1BF5" w:rsidRDefault="005A4460" w:rsidP="00CA1BF5">
      <w:pPr>
        <w:spacing w:after="0" w:line="360" w:lineRule="auto"/>
        <w:rPr>
          <w:rFonts w:ascii="Arial" w:hAnsi="Arial" w:cs="Arial"/>
          <w:b/>
          <w:sz w:val="24"/>
          <w:szCs w:val="24"/>
          <w:lang w:val="it-IT"/>
        </w:rPr>
      </w:pPr>
    </w:p>
    <w:p w:rsidR="005A4460" w:rsidRDefault="005A4460" w:rsidP="00CA1BF5">
      <w:pPr>
        <w:spacing w:after="0" w:line="360" w:lineRule="auto"/>
        <w:rPr>
          <w:rFonts w:ascii="Arial" w:hAnsi="Arial" w:cs="Arial"/>
          <w:b/>
          <w:sz w:val="24"/>
          <w:szCs w:val="24"/>
          <w:lang w:val="it-IT"/>
        </w:rPr>
      </w:pPr>
    </w:p>
    <w:p w:rsidR="0065523F" w:rsidRDefault="0065523F" w:rsidP="00CA1BF5">
      <w:pPr>
        <w:spacing w:after="0" w:line="360" w:lineRule="auto"/>
        <w:rPr>
          <w:rFonts w:ascii="Arial" w:hAnsi="Arial" w:cs="Arial"/>
          <w:b/>
          <w:sz w:val="24"/>
          <w:szCs w:val="24"/>
          <w:lang w:val="it-IT"/>
        </w:rPr>
      </w:pPr>
    </w:p>
    <w:p w:rsidR="00CA1BF5" w:rsidRDefault="00CA1BF5" w:rsidP="00CA1BF5">
      <w:pPr>
        <w:spacing w:after="0" w:line="360" w:lineRule="auto"/>
        <w:rPr>
          <w:rFonts w:ascii="Arial" w:hAnsi="Arial" w:cs="Arial"/>
          <w:b/>
          <w:sz w:val="24"/>
          <w:szCs w:val="24"/>
          <w:lang w:val="it-IT"/>
        </w:rPr>
      </w:pPr>
    </w:p>
    <w:p w:rsidR="00676921" w:rsidRPr="00CA1BF5" w:rsidRDefault="00676921" w:rsidP="00955269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CERTIFICATE</w:t>
      </w:r>
    </w:p>
    <w:p w:rsidR="005C0890" w:rsidRDefault="005C0890" w:rsidP="00CA1BF5">
      <w:pPr>
        <w:spacing w:after="0" w:line="360" w:lineRule="auto"/>
        <w:rPr>
          <w:rFonts w:ascii="Arial" w:hAnsi="Arial" w:cs="Arial"/>
          <w:b/>
          <w:sz w:val="24"/>
          <w:szCs w:val="24"/>
          <w:lang w:val="it-IT"/>
        </w:rPr>
      </w:pPr>
    </w:p>
    <w:p w:rsidR="00EC08C2" w:rsidRDefault="00EC08C2" w:rsidP="00CA1BF5">
      <w:pPr>
        <w:spacing w:after="0" w:line="360" w:lineRule="auto"/>
        <w:rPr>
          <w:rFonts w:ascii="Arial" w:hAnsi="Arial" w:cs="Arial"/>
          <w:b/>
          <w:sz w:val="24"/>
          <w:szCs w:val="24"/>
          <w:lang w:val="it-IT"/>
        </w:rPr>
      </w:pPr>
    </w:p>
    <w:p w:rsidR="00CA1BF5" w:rsidRPr="00CA1BF5" w:rsidRDefault="00CA1BF5" w:rsidP="00CA1BF5">
      <w:pPr>
        <w:spacing w:after="0" w:line="360" w:lineRule="auto"/>
        <w:rPr>
          <w:rFonts w:ascii="Arial" w:hAnsi="Arial" w:cs="Arial"/>
          <w:b/>
          <w:sz w:val="24"/>
          <w:szCs w:val="24"/>
          <w:lang w:val="it-IT"/>
        </w:rPr>
      </w:pPr>
    </w:p>
    <w:p w:rsidR="00676921" w:rsidRPr="00CA1BF5" w:rsidRDefault="00CA1BF5" w:rsidP="00676921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I, the undersigned ________________________________________, PhD supervisor of the PhD student ________________________________________, certify that he/she had a research activity - individual study under my coordination and the coordination of the guidance committee.</w:t>
      </w:r>
    </w:p>
    <w:p w:rsidR="00955269" w:rsidRPr="00CA1BF5" w:rsidRDefault="00955269" w:rsidP="00676921">
      <w:pPr>
        <w:spacing w:after="0" w:line="360" w:lineRule="auto"/>
        <w:jc w:val="both"/>
        <w:rPr>
          <w:rFonts w:ascii="Arial" w:hAnsi="Arial" w:cs="Arial"/>
          <w:sz w:val="24"/>
          <w:szCs w:val="24"/>
          <w:lang w:val="ro-RO"/>
        </w:rPr>
      </w:pPr>
    </w:p>
    <w:p w:rsidR="005A4460" w:rsidRPr="00CA1BF5" w:rsidRDefault="005A4460" w:rsidP="00CA1BF5">
      <w:pPr>
        <w:tabs>
          <w:tab w:val="center" w:pos="1701"/>
          <w:tab w:val="center" w:pos="7938"/>
        </w:tabs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Guidance committee:</w:t>
      </w:r>
    </w:p>
    <w:p w:rsidR="005A4460" w:rsidRPr="00CA1BF5" w:rsidRDefault="005A4460" w:rsidP="00CA1BF5">
      <w:pPr>
        <w:tabs>
          <w:tab w:val="left" w:pos="1985"/>
          <w:tab w:val="center" w:pos="8222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PhD supervisor:</w:t>
      </w:r>
      <w:r w:rsidR="00A64640">
        <w:rPr>
          <w:rFonts w:ascii="Arial" w:hAnsi="Arial"/>
          <w:sz w:val="24"/>
          <w:szCs w:val="24"/>
        </w:rPr>
        <w:t xml:space="preserve">   </w:t>
      </w:r>
      <w:r>
        <w:rPr>
          <w:rFonts w:ascii="Arial" w:hAnsi="Arial"/>
          <w:sz w:val="24"/>
          <w:szCs w:val="24"/>
        </w:rPr>
        <w:t>1.Prof. .........................................., PhD, Eng.</w:t>
      </w:r>
    </w:p>
    <w:p w:rsidR="005A4460" w:rsidRPr="00CA1BF5" w:rsidRDefault="005A4460" w:rsidP="00B14CB7">
      <w:pPr>
        <w:tabs>
          <w:tab w:val="left" w:pos="1985"/>
          <w:tab w:val="center" w:pos="8222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>Members:</w:t>
      </w:r>
      <w:r>
        <w:rPr>
          <w:rFonts w:ascii="Arial" w:hAnsi="Arial"/>
          <w:sz w:val="24"/>
          <w:szCs w:val="24"/>
        </w:rPr>
        <w:tab/>
        <w:t>2.Prof..........................................., PhD, Eng.</w:t>
      </w:r>
    </w:p>
    <w:p w:rsidR="005A4460" w:rsidRPr="00CA1BF5" w:rsidRDefault="005A4460" w:rsidP="00B14CB7">
      <w:pPr>
        <w:tabs>
          <w:tab w:val="left" w:pos="1985"/>
          <w:tab w:val="center" w:pos="8222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3.Prof..........................................., PhD, Eng.</w:t>
      </w:r>
    </w:p>
    <w:p w:rsidR="005A4460" w:rsidRPr="00CA1BF5" w:rsidRDefault="005A4460" w:rsidP="00B14CB7">
      <w:pPr>
        <w:tabs>
          <w:tab w:val="left" w:pos="1985"/>
          <w:tab w:val="center" w:pos="8222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  <w:t>4.Prof..........................................., PhD, Eng.</w:t>
      </w:r>
    </w:p>
    <w:p w:rsidR="00676921" w:rsidRPr="00CA1BF5" w:rsidRDefault="005A4460" w:rsidP="00CA1BF5">
      <w:pPr>
        <w:tabs>
          <w:tab w:val="left" w:pos="1701"/>
          <w:tab w:val="center" w:pos="8222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/>
          <w:sz w:val="24"/>
          <w:szCs w:val="24"/>
        </w:rPr>
        <w:tab/>
      </w:r>
      <w:r>
        <w:rPr>
          <w:rFonts w:ascii="Arial" w:hAnsi="Arial"/>
          <w:sz w:val="24"/>
          <w:szCs w:val="24"/>
        </w:rPr>
        <w:tab/>
        <w:t>(signature)</w:t>
      </w:r>
    </w:p>
    <w:sectPr w:rsidR="00676921" w:rsidRPr="00CA1BF5" w:rsidSect="00EC08C2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32DDB" w:rsidRDefault="00632DDB" w:rsidP="00676921">
      <w:pPr>
        <w:spacing w:after="0" w:line="240" w:lineRule="auto"/>
      </w:pPr>
      <w:r>
        <w:separator/>
      </w:r>
    </w:p>
  </w:endnote>
  <w:endnote w:type="continuationSeparator" w:id="1">
    <w:p w:rsidR="00632DDB" w:rsidRDefault="00632DDB" w:rsidP="006769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32DDB" w:rsidRDefault="00632DDB" w:rsidP="00676921">
      <w:pPr>
        <w:spacing w:after="0" w:line="240" w:lineRule="auto"/>
      </w:pPr>
      <w:r>
        <w:separator/>
      </w:r>
    </w:p>
  </w:footnote>
  <w:footnote w:type="continuationSeparator" w:id="1">
    <w:p w:rsidR="00632DDB" w:rsidRDefault="00632DDB" w:rsidP="006769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0359F5"/>
    <w:multiLevelType w:val="hybridMultilevel"/>
    <w:tmpl w:val="FB627406"/>
    <w:lvl w:ilvl="0" w:tplc="4F366228">
      <w:start w:val="1"/>
      <w:numFmt w:val="decimal"/>
      <w:lvlText w:val="%1."/>
      <w:lvlJc w:val="left"/>
      <w:pPr>
        <w:tabs>
          <w:tab w:val="num" w:pos="1890"/>
        </w:tabs>
        <w:ind w:left="189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780"/>
        </w:tabs>
        <w:ind w:left="378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940"/>
        </w:tabs>
        <w:ind w:left="594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660"/>
        </w:tabs>
        <w:ind w:left="6660" w:hanging="360"/>
      </w:pPr>
      <w:rPr>
        <w:rFonts w:cs="Times New Roman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Q0tjA1MTcyMjIBspR0lIJTi4sz8/NACgxrAXCydsQsAAAA"/>
  </w:docVars>
  <w:rsids>
    <w:rsidRoot w:val="00676921"/>
    <w:rsid w:val="00103DF2"/>
    <w:rsid w:val="002B30E1"/>
    <w:rsid w:val="002F2B60"/>
    <w:rsid w:val="003F6663"/>
    <w:rsid w:val="00402150"/>
    <w:rsid w:val="00440F32"/>
    <w:rsid w:val="0051242F"/>
    <w:rsid w:val="005A4460"/>
    <w:rsid w:val="005B0D95"/>
    <w:rsid w:val="005C0890"/>
    <w:rsid w:val="00632DDB"/>
    <w:rsid w:val="0065523F"/>
    <w:rsid w:val="00676921"/>
    <w:rsid w:val="00760F4E"/>
    <w:rsid w:val="007C2EBC"/>
    <w:rsid w:val="007F542E"/>
    <w:rsid w:val="008C07E9"/>
    <w:rsid w:val="00955269"/>
    <w:rsid w:val="00961C2F"/>
    <w:rsid w:val="00A03522"/>
    <w:rsid w:val="00A64640"/>
    <w:rsid w:val="00A6736F"/>
    <w:rsid w:val="00A715BE"/>
    <w:rsid w:val="00B11127"/>
    <w:rsid w:val="00B14CB7"/>
    <w:rsid w:val="00B21FC0"/>
    <w:rsid w:val="00B9645A"/>
    <w:rsid w:val="00C36AA5"/>
    <w:rsid w:val="00CA1BF5"/>
    <w:rsid w:val="00DA74F1"/>
    <w:rsid w:val="00E022AC"/>
    <w:rsid w:val="00EC08C2"/>
    <w:rsid w:val="00EE6912"/>
    <w:rsid w:val="00F448F0"/>
    <w:rsid w:val="00FB3D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6921"/>
    <w:pPr>
      <w:spacing w:after="200"/>
      <w:jc w:val="left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76921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76921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08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089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947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Laura</cp:lastModifiedBy>
  <cp:revision>10</cp:revision>
  <cp:lastPrinted>2017-02-10T06:25:00Z</cp:lastPrinted>
  <dcterms:created xsi:type="dcterms:W3CDTF">2017-01-20T11:09:00Z</dcterms:created>
  <dcterms:modified xsi:type="dcterms:W3CDTF">2020-03-20T00:42:00Z</dcterms:modified>
</cp:coreProperties>
</file>